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Mahasiswa</w:t>
            </w:r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Jurusan</w:t>
            </w:r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stem Informasi / Ilmu komputer</w:t>
            </w: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matika dan Ilmu Pengetahuan Alam</w:t>
            </w: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</w:t>
            </w:r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tirejo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camatan</w:t>
            </w:r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uh</w:t>
            </w: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bupaten</w:t>
            </w:r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2DDAB05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. Gunawan,S.xx, M.xx</w:t>
            </w: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  <w:t>Kelurahan/Desa</w:t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Jatirejo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i, tanggal</w:t>
            </w:r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sai</w:t>
            </w:r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dak Selesai</w:t>
            </w:r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03 Agustus 2021</w:t>
            </w:r>
          </w:p>
        </w:tc>
        <w:tc>
          <w:tcPr>
            <w:tcW w:w="4536" w:type="dxa"/>
          </w:tcPr>
          <w:p w14:paraId="0A584996" w14:textId="77777777" w:rsidR="00F120CB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engikuti Pembukaan dan penerjunan KKN BMC 1 di kanal </w:t>
            </w:r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r>
              <w:rPr>
                <w:color w:val="000000"/>
                <w:sz w:val="24"/>
                <w:szCs w:val="24"/>
              </w:rPr>
              <w:t xml:space="preserve">. </w:t>
            </w:r>
            <w:r w:rsidR="00734747">
              <w:rPr>
                <w:color w:val="000000"/>
                <w:sz w:val="24"/>
                <w:szCs w:val="24"/>
              </w:rPr>
              <w:t xml:space="preserve">Mendownload perlengkapan dan disambungkan ke </w:t>
            </w:r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github </w:t>
            </w:r>
            <w:r w:rsidR="00734747">
              <w:rPr>
                <w:color w:val="000000"/>
                <w:sz w:val="24"/>
                <w:szCs w:val="24"/>
              </w:rPr>
              <w:t>untuk menghindari kehilangan data.</w:t>
            </w:r>
          </w:p>
          <w:p w14:paraId="6A965143" w14:textId="712210E0" w:rsidR="00734747" w:rsidRPr="00734747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75731DD" wp14:editId="4E35E693">
                  <wp:extent cx="824420" cy="1828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442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2EE49FA" wp14:editId="5AE18209">
                  <wp:extent cx="1828800" cy="1028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04 Agustus 2021</w:t>
            </w:r>
          </w:p>
        </w:tc>
        <w:tc>
          <w:tcPr>
            <w:tcW w:w="4536" w:type="dxa"/>
          </w:tcPr>
          <w:p w14:paraId="634740A6" w14:textId="3FABC3C9" w:rsidR="00906DD1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kuti Tes evaluasi .</w:t>
            </w:r>
          </w:p>
          <w:p w14:paraId="5A6E9A93" w14:textId="77777777" w:rsidR="00F120CB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3E310D00" wp14:editId="75C9CBB6">
                  <wp:extent cx="2743200" cy="15430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BCD90" w14:textId="37FD77B8" w:rsidR="00F120CB" w:rsidRPr="00482800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279D0C0" w14:textId="2508359D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664A1B82" w14:textId="068C15DA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mis, 05 Agustus 2021</w:t>
            </w:r>
          </w:p>
        </w:tc>
        <w:tc>
          <w:tcPr>
            <w:tcW w:w="4536" w:type="dxa"/>
          </w:tcPr>
          <w:p w14:paraId="350F47E9" w14:textId="29351AD0" w:rsid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kukan Lapor diri ke balai desa Jatirejo</w:t>
            </w:r>
            <w:r w:rsidR="00D71998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14:paraId="75B1F610" w14:textId="265E6097" w:rsidR="00F120CB" w:rsidRPr="00482800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84703A4" wp14:editId="4D53E3FE">
                  <wp:extent cx="2743200" cy="1234440"/>
                  <wp:effectExtent l="0" t="0" r="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739B554" w14:textId="696D3B04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BEE388D" w14:textId="60D78C77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mat, 06 Agustus 2021</w:t>
            </w:r>
          </w:p>
        </w:tc>
        <w:tc>
          <w:tcPr>
            <w:tcW w:w="4536" w:type="dxa"/>
          </w:tcPr>
          <w:p w14:paraId="584A213F" w14:textId="4197AAAD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</w:t>
            </w:r>
            <w:r w:rsidR="00B4282E">
              <w:rPr>
                <w:color w:val="000000"/>
                <w:sz w:val="24"/>
                <w:szCs w:val="24"/>
              </w:rPr>
              <w:t xml:space="preserve">mbuat </w:t>
            </w:r>
            <w:r>
              <w:rPr>
                <w:color w:val="000000"/>
                <w:sz w:val="24"/>
                <w:szCs w:val="24"/>
              </w:rPr>
              <w:t>perancangan program kerja dan mencetak lapor diri serta surat pengantar dari UNNES.</w:t>
            </w:r>
          </w:p>
          <w:p w14:paraId="3A38D1B4" w14:textId="0EE93631" w:rsidR="00B4282E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87B0708" wp14:editId="4A3FDC0A">
                  <wp:extent cx="2743200" cy="15430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326A2E" w14:textId="692FB736" w:rsidR="00F53DF8" w:rsidRPr="00482800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2E1636" wp14:editId="6C1127C6">
                  <wp:extent cx="2743200" cy="17208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2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btu, 07 Agustus 2021</w:t>
            </w:r>
          </w:p>
        </w:tc>
        <w:tc>
          <w:tcPr>
            <w:tcW w:w="4536" w:type="dxa"/>
          </w:tcPr>
          <w:p w14:paraId="7FE835C1" w14:textId="77777777" w:rsidR="00482800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gi tugas luaran kelompok</w:t>
            </w:r>
            <w:r w:rsidR="00B4282E">
              <w:rPr>
                <w:color w:val="000000"/>
                <w:sz w:val="24"/>
                <w:szCs w:val="24"/>
              </w:rPr>
              <w:t xml:space="preserve"> dan melanjutkan perancangan program kerja.</w:t>
            </w:r>
          </w:p>
          <w:p w14:paraId="7CC7E111" w14:textId="1352B958" w:rsidR="00B4282E" w:rsidRPr="00482800" w:rsidRDefault="00B4282E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79D173E" wp14:editId="1091A129">
                  <wp:extent cx="2724150" cy="1532334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0215" cy="15413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1B123C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9ED68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CCCCC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yetujui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  <w:t>Pelaksana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ama Mahasiswa</w:t>
      </w:r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B537CC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B4282E"/>
    <w:rsid w:val="00B537CC"/>
    <w:rsid w:val="00C8622D"/>
    <w:rsid w:val="00D2442C"/>
    <w:rsid w:val="00D71998"/>
    <w:rsid w:val="00DC3EEF"/>
    <w:rsid w:val="00EA519B"/>
    <w:rsid w:val="00F120CB"/>
    <w:rsid w:val="00F27785"/>
    <w:rsid w:val="00F53DF8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5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4</cp:revision>
  <dcterms:created xsi:type="dcterms:W3CDTF">2021-08-01T15:21:00Z</dcterms:created>
  <dcterms:modified xsi:type="dcterms:W3CDTF">2021-08-07T07:12:00Z</dcterms:modified>
</cp:coreProperties>
</file>